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AD06EA" w14:textId="7B416EB3" w:rsidR="008C75FC" w:rsidRDefault="005719CD" w:rsidP="005719CD">
      <w:pPr>
        <w:jc w:val="center"/>
        <w:rPr>
          <w:b/>
          <w:bCs/>
        </w:rPr>
      </w:pPr>
      <w:r>
        <w:rPr>
          <w:b/>
          <w:bCs/>
        </w:rPr>
        <w:t>Tableau</w:t>
      </w:r>
    </w:p>
    <w:p w14:paraId="1840B90C" w14:textId="745A59FB" w:rsidR="005719CD" w:rsidRDefault="005719CD" w:rsidP="005719CD">
      <w:pPr>
        <w:rPr>
          <w:b/>
          <w:bCs/>
        </w:rPr>
      </w:pPr>
      <w:r>
        <w:rPr>
          <w:b/>
          <w:bCs/>
        </w:rPr>
        <w:t>Histogram</w:t>
      </w:r>
    </w:p>
    <w:p w14:paraId="493AE7E5" w14:textId="199B1DFD" w:rsidR="005719CD" w:rsidRDefault="005719CD" w:rsidP="005719CD">
      <w:pPr>
        <w:rPr>
          <w:b/>
          <w:bCs/>
        </w:rPr>
      </w:pPr>
      <w:r>
        <w:rPr>
          <w:noProof/>
        </w:rPr>
        <w:drawing>
          <wp:inline distT="0" distB="0" distL="0" distR="0" wp14:anchorId="6EDA2AA7" wp14:editId="4401A437">
            <wp:extent cx="2333767" cy="3168917"/>
            <wp:effectExtent l="0" t="0" r="0" b="0"/>
            <wp:docPr id="3" name="Picture 3" descr="Chart, bar 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bar chart, histogram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342098" cy="3180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A0347" w14:textId="0DDD689B" w:rsidR="005719CD" w:rsidRDefault="005719CD" w:rsidP="005719CD">
      <w:pPr>
        <w:rPr>
          <w:b/>
          <w:bCs/>
        </w:rPr>
      </w:pPr>
      <w:r>
        <w:rPr>
          <w:b/>
          <w:bCs/>
        </w:rPr>
        <w:t>Box plot</w:t>
      </w:r>
    </w:p>
    <w:p w14:paraId="0202B7F6" w14:textId="1A29F440" w:rsidR="005719CD" w:rsidRDefault="005719CD" w:rsidP="005719CD">
      <w:pPr>
        <w:rPr>
          <w:b/>
          <w:bCs/>
        </w:rPr>
      </w:pPr>
      <w:r>
        <w:rPr>
          <w:noProof/>
        </w:rPr>
        <w:drawing>
          <wp:inline distT="0" distB="0" distL="0" distR="0" wp14:anchorId="568C0906" wp14:editId="23FB4B84">
            <wp:extent cx="2170992" cy="4442346"/>
            <wp:effectExtent l="0" t="0" r="1270" b="0"/>
            <wp:docPr id="4" name="Picture 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174161" cy="4448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023D7" w14:textId="0E05A23B" w:rsidR="005719CD" w:rsidRDefault="005719CD" w:rsidP="005719CD">
      <w:pPr>
        <w:rPr>
          <w:b/>
          <w:bCs/>
        </w:rPr>
      </w:pPr>
      <w:r>
        <w:rPr>
          <w:b/>
          <w:bCs/>
        </w:rPr>
        <w:lastRenderedPageBreak/>
        <w:t>Bullet Chart</w:t>
      </w:r>
    </w:p>
    <w:p w14:paraId="092D7985" w14:textId="08129930" w:rsidR="005719CD" w:rsidRDefault="005719CD" w:rsidP="005719CD">
      <w:pPr>
        <w:rPr>
          <w:b/>
          <w:bCs/>
        </w:rPr>
      </w:pPr>
      <w:r>
        <w:rPr>
          <w:noProof/>
        </w:rPr>
        <w:drawing>
          <wp:inline distT="0" distB="0" distL="0" distR="0" wp14:anchorId="4C8B762B" wp14:editId="3D048860">
            <wp:extent cx="5731510" cy="3705860"/>
            <wp:effectExtent l="0" t="0" r="2540" b="8890"/>
            <wp:docPr id="5" name="Picture 5" descr="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&#10;&#10;Description automatically generated with low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05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528FD" w14:textId="71F09D71" w:rsidR="005719CD" w:rsidRDefault="005719CD" w:rsidP="005719CD">
      <w:pPr>
        <w:rPr>
          <w:b/>
          <w:bCs/>
        </w:rPr>
      </w:pPr>
      <w:r>
        <w:rPr>
          <w:b/>
          <w:bCs/>
        </w:rPr>
        <w:t>Line Chart</w:t>
      </w:r>
    </w:p>
    <w:p w14:paraId="36D4FEB3" w14:textId="6D8549B4" w:rsidR="005719CD" w:rsidRDefault="005719CD" w:rsidP="005719CD">
      <w:pPr>
        <w:rPr>
          <w:b/>
          <w:bCs/>
        </w:rPr>
      </w:pPr>
      <w:r>
        <w:rPr>
          <w:noProof/>
        </w:rPr>
        <w:drawing>
          <wp:inline distT="0" distB="0" distL="0" distR="0" wp14:anchorId="2D697335" wp14:editId="183040E9">
            <wp:extent cx="5731510" cy="4231640"/>
            <wp:effectExtent l="0" t="0" r="2540" b="0"/>
            <wp:docPr id="6" name="Picture 6" descr="Graphical user interface, char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chart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3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F941B" w14:textId="437614CA" w:rsidR="005719CD" w:rsidRDefault="005719CD" w:rsidP="005719CD">
      <w:pPr>
        <w:jc w:val="center"/>
        <w:rPr>
          <w:b/>
          <w:bCs/>
        </w:rPr>
      </w:pPr>
      <w:r>
        <w:rPr>
          <w:b/>
          <w:bCs/>
        </w:rPr>
        <w:lastRenderedPageBreak/>
        <w:t>Python</w:t>
      </w:r>
    </w:p>
    <w:p w14:paraId="6E387161" w14:textId="67F59E21" w:rsidR="005719CD" w:rsidRDefault="005719CD" w:rsidP="005719CD">
      <w:pPr>
        <w:rPr>
          <w:b/>
          <w:bCs/>
        </w:rPr>
      </w:pPr>
      <w:r>
        <w:rPr>
          <w:b/>
          <w:bCs/>
        </w:rPr>
        <w:t>Histogram</w:t>
      </w:r>
    </w:p>
    <w:p w14:paraId="54C05112" w14:textId="199ADDA9" w:rsidR="005719CD" w:rsidRDefault="005719CD" w:rsidP="005719CD">
      <w:pPr>
        <w:rPr>
          <w:b/>
          <w:bCs/>
        </w:rPr>
      </w:pPr>
      <w:r>
        <w:rPr>
          <w:noProof/>
        </w:rPr>
        <w:drawing>
          <wp:inline distT="0" distB="0" distL="0" distR="0" wp14:anchorId="75CDD963" wp14:editId="44115D7F">
            <wp:extent cx="5049672" cy="3784736"/>
            <wp:effectExtent l="0" t="0" r="0" b="6350"/>
            <wp:docPr id="2" name="Picture 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1468" cy="37860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6292FF" w14:textId="0E36E551" w:rsidR="005719CD" w:rsidRDefault="005719CD" w:rsidP="005719CD">
      <w:pPr>
        <w:rPr>
          <w:b/>
          <w:bCs/>
        </w:rPr>
      </w:pPr>
      <w:r>
        <w:rPr>
          <w:b/>
          <w:bCs/>
        </w:rPr>
        <w:t>Box plot</w:t>
      </w:r>
    </w:p>
    <w:p w14:paraId="6B081084" w14:textId="72E356FB" w:rsidR="005719CD" w:rsidRDefault="005719CD" w:rsidP="005719CD">
      <w:pPr>
        <w:rPr>
          <w:b/>
          <w:bCs/>
        </w:rPr>
      </w:pPr>
      <w:r>
        <w:rPr>
          <w:noProof/>
        </w:rPr>
        <w:drawing>
          <wp:inline distT="0" distB="0" distL="0" distR="0" wp14:anchorId="4E78E354" wp14:editId="6E901B77">
            <wp:extent cx="4660710" cy="3493209"/>
            <wp:effectExtent l="0" t="0" r="6985" b="0"/>
            <wp:docPr id="10" name="Picture 10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, box and whisk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2699" cy="349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C95F12" w14:textId="77777777" w:rsidR="005719CD" w:rsidRDefault="005719CD" w:rsidP="005719CD">
      <w:pPr>
        <w:rPr>
          <w:b/>
          <w:bCs/>
        </w:rPr>
      </w:pPr>
    </w:p>
    <w:p w14:paraId="1517C7C3" w14:textId="77777777" w:rsidR="005719CD" w:rsidRDefault="005719CD" w:rsidP="005719CD">
      <w:pPr>
        <w:rPr>
          <w:b/>
          <w:bCs/>
        </w:rPr>
      </w:pPr>
    </w:p>
    <w:p w14:paraId="0EAE04C0" w14:textId="0551257C" w:rsidR="005719CD" w:rsidRDefault="005719CD" w:rsidP="005719CD">
      <w:pPr>
        <w:rPr>
          <w:b/>
          <w:bCs/>
        </w:rPr>
      </w:pPr>
      <w:r>
        <w:rPr>
          <w:b/>
          <w:bCs/>
        </w:rPr>
        <w:lastRenderedPageBreak/>
        <w:t>Bullet Chart</w:t>
      </w:r>
    </w:p>
    <w:p w14:paraId="57DCA5F7" w14:textId="77EC295E" w:rsidR="005719CD" w:rsidRDefault="005719CD" w:rsidP="005719CD">
      <w:pPr>
        <w:rPr>
          <w:b/>
          <w:bCs/>
        </w:rPr>
      </w:pPr>
      <w:r>
        <w:rPr>
          <w:noProof/>
        </w:rPr>
        <w:drawing>
          <wp:inline distT="0" distB="0" distL="0" distR="0" wp14:anchorId="6DFCFC2C" wp14:editId="49742D8B">
            <wp:extent cx="5731510" cy="3582035"/>
            <wp:effectExtent l="0" t="0" r="2540" b="0"/>
            <wp:docPr id="8" name="Picture 8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82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F8F17F" w14:textId="09041247" w:rsidR="005719CD" w:rsidRDefault="005719CD" w:rsidP="005719CD">
      <w:pPr>
        <w:rPr>
          <w:b/>
          <w:bCs/>
        </w:rPr>
      </w:pPr>
      <w:r>
        <w:rPr>
          <w:b/>
          <w:bCs/>
        </w:rPr>
        <w:t>Line Chart</w:t>
      </w:r>
    </w:p>
    <w:p w14:paraId="7C3DED07" w14:textId="10BB57D3" w:rsidR="005719CD" w:rsidRDefault="005719CD" w:rsidP="005719CD">
      <w:pPr>
        <w:rPr>
          <w:b/>
          <w:bCs/>
        </w:rPr>
      </w:pPr>
      <w:r>
        <w:rPr>
          <w:noProof/>
        </w:rPr>
        <w:drawing>
          <wp:inline distT="0" distB="0" distL="0" distR="0" wp14:anchorId="368959B9" wp14:editId="0AA091E3">
            <wp:extent cx="5731510" cy="4295775"/>
            <wp:effectExtent l="0" t="0" r="2540" b="9525"/>
            <wp:docPr id="9" name="Picture 9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0851D7" w14:textId="77777777" w:rsidR="005719CD" w:rsidRDefault="005719CD" w:rsidP="005719CD">
      <w:pPr>
        <w:rPr>
          <w:b/>
          <w:bCs/>
        </w:rPr>
      </w:pPr>
    </w:p>
    <w:p w14:paraId="4BAE5D1B" w14:textId="1D55745F" w:rsidR="005719CD" w:rsidRDefault="005719CD" w:rsidP="005719CD">
      <w:pPr>
        <w:jc w:val="center"/>
        <w:rPr>
          <w:b/>
          <w:bCs/>
        </w:rPr>
      </w:pPr>
      <w:r>
        <w:rPr>
          <w:b/>
          <w:bCs/>
        </w:rPr>
        <w:lastRenderedPageBreak/>
        <w:t>R</w:t>
      </w:r>
    </w:p>
    <w:p w14:paraId="232B094B" w14:textId="73DF23D0" w:rsidR="005719CD" w:rsidRDefault="005719CD" w:rsidP="005719CD">
      <w:pPr>
        <w:rPr>
          <w:b/>
          <w:bCs/>
        </w:rPr>
      </w:pPr>
      <w:r>
        <w:rPr>
          <w:b/>
          <w:bCs/>
        </w:rPr>
        <w:t>Histogram</w:t>
      </w:r>
    </w:p>
    <w:p w14:paraId="526DEAC8" w14:textId="4F6EC7D9" w:rsidR="005719CD" w:rsidRDefault="005719CD" w:rsidP="005719CD">
      <w:pPr>
        <w:rPr>
          <w:b/>
          <w:bCs/>
        </w:rPr>
      </w:pPr>
      <w:r>
        <w:rPr>
          <w:noProof/>
        </w:rPr>
        <w:drawing>
          <wp:inline distT="0" distB="0" distL="0" distR="0" wp14:anchorId="207A22E8" wp14:editId="77FFEF17">
            <wp:extent cx="4176215" cy="4176215"/>
            <wp:effectExtent l="0" t="0" r="0" b="0"/>
            <wp:docPr id="1" name="Picture 1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531" cy="4177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104528" w14:textId="4C5742C7" w:rsidR="005719CD" w:rsidRDefault="005719CD" w:rsidP="005719CD">
      <w:pPr>
        <w:rPr>
          <w:b/>
          <w:bCs/>
        </w:rPr>
      </w:pPr>
      <w:r>
        <w:rPr>
          <w:b/>
          <w:bCs/>
        </w:rPr>
        <w:t>Box plot</w:t>
      </w:r>
    </w:p>
    <w:p w14:paraId="4AA9BC4F" w14:textId="15894B87" w:rsidR="005719CD" w:rsidRDefault="005719CD" w:rsidP="005719CD">
      <w:pPr>
        <w:rPr>
          <w:b/>
          <w:bCs/>
        </w:rPr>
      </w:pPr>
      <w:r>
        <w:rPr>
          <w:noProof/>
        </w:rPr>
        <w:drawing>
          <wp:inline distT="0" distB="0" distL="0" distR="0" wp14:anchorId="05E8838E" wp14:editId="1EA17D1A">
            <wp:extent cx="3473232" cy="3473232"/>
            <wp:effectExtent l="0" t="0" r="0" b="0"/>
            <wp:docPr id="11" name="Picture 11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box and whisk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5325" cy="347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39F13E" w14:textId="34492404" w:rsidR="005719CD" w:rsidRDefault="005719CD" w:rsidP="005719CD">
      <w:pPr>
        <w:rPr>
          <w:b/>
          <w:bCs/>
        </w:rPr>
      </w:pPr>
      <w:r>
        <w:rPr>
          <w:b/>
          <w:bCs/>
        </w:rPr>
        <w:lastRenderedPageBreak/>
        <w:t>Bullet Chart</w:t>
      </w:r>
    </w:p>
    <w:p w14:paraId="74F7718F" w14:textId="54F605B0" w:rsidR="005719CD" w:rsidRDefault="005719CD" w:rsidP="005719CD">
      <w:pPr>
        <w:rPr>
          <w:b/>
          <w:bCs/>
        </w:rPr>
      </w:pPr>
      <w:r>
        <w:rPr>
          <w:noProof/>
        </w:rPr>
        <w:drawing>
          <wp:inline distT="0" distB="0" distL="0" distR="0" wp14:anchorId="4A84F6EB" wp14:editId="510C07E6">
            <wp:extent cx="3562066" cy="3562066"/>
            <wp:effectExtent l="0" t="0" r="635" b="635"/>
            <wp:docPr id="12" name="Picture 1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3399" cy="35633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E8859A" w14:textId="5597F186" w:rsidR="005719CD" w:rsidRDefault="005719CD" w:rsidP="005719CD">
      <w:pPr>
        <w:rPr>
          <w:b/>
          <w:bCs/>
        </w:rPr>
      </w:pPr>
      <w:r>
        <w:rPr>
          <w:b/>
          <w:bCs/>
        </w:rPr>
        <w:t>Line Chart</w:t>
      </w:r>
    </w:p>
    <w:p w14:paraId="41197BE5" w14:textId="74E790D2" w:rsidR="005719CD" w:rsidRDefault="005719CD" w:rsidP="005719CD">
      <w:pPr>
        <w:rPr>
          <w:b/>
          <w:bCs/>
        </w:rPr>
      </w:pPr>
      <w:r>
        <w:rPr>
          <w:noProof/>
        </w:rPr>
        <w:drawing>
          <wp:inline distT="0" distB="0" distL="0" distR="0" wp14:anchorId="5318DE20" wp14:editId="38356EC7">
            <wp:extent cx="4572000" cy="4572000"/>
            <wp:effectExtent l="0" t="0" r="0" b="0"/>
            <wp:docPr id="13" name="Picture 13" descr="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5E352E" w14:textId="77777777" w:rsidR="005719CD" w:rsidRPr="005719CD" w:rsidRDefault="005719CD" w:rsidP="005719CD">
      <w:pPr>
        <w:rPr>
          <w:b/>
          <w:bCs/>
        </w:rPr>
      </w:pPr>
    </w:p>
    <w:sectPr w:rsidR="005719CD" w:rsidRPr="005719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0NDUytbQwMDY2tzRU0lEKTi0uzszPAykwrAUAaBqxiywAAAA="/>
  </w:docVars>
  <w:rsids>
    <w:rsidRoot w:val="005719CD"/>
    <w:rsid w:val="005719CD"/>
    <w:rsid w:val="008C7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432B7"/>
  <w15:chartTrackingRefBased/>
  <w15:docId w15:val="{87C276AA-7B2C-45C7-9B2E-806A08AEE9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Lath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7</Pages>
  <Words>25</Words>
  <Characters>149</Characters>
  <Application>Microsoft Office Word</Application>
  <DocSecurity>0</DocSecurity>
  <Lines>1</Lines>
  <Paragraphs>1</Paragraphs>
  <ScaleCrop>false</ScaleCrop>
  <Company/>
  <LinksUpToDate>false</LinksUpToDate>
  <CharactersWithSpaces>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anthakumar Kalaikkovan</dc:creator>
  <cp:keywords/>
  <dc:description/>
  <cp:lastModifiedBy>Vasanthakumar Kalaikkovan</cp:lastModifiedBy>
  <cp:revision>1</cp:revision>
  <dcterms:created xsi:type="dcterms:W3CDTF">2021-11-10T05:20:00Z</dcterms:created>
  <dcterms:modified xsi:type="dcterms:W3CDTF">2021-11-10T05:37:00Z</dcterms:modified>
</cp:coreProperties>
</file>